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E59E9" w:rsidRDefault="006D07A7">
      <w:pPr>
        <w:spacing w:before="240" w:after="200"/>
      </w:pPr>
      <w:r>
        <w:t xml:space="preserve">How Much Does Emsculpt NEO </w:t>
      </w:r>
      <w:proofErr w:type="spellStart"/>
      <w:r>
        <w:t>Cost.Article.Dermatology</w:t>
      </w:r>
      <w:proofErr w:type="spellEnd"/>
      <w:r>
        <w:t xml:space="preserve"> Laser </w:t>
      </w:r>
      <w:proofErr w:type="spellStart"/>
      <w:r>
        <w:t>Center.KA</w:t>
      </w:r>
      <w:proofErr w:type="spellEnd"/>
    </w:p>
    <w:p w14:paraId="00000002" w14:textId="77777777" w:rsidR="00DE59E9" w:rsidRDefault="006D07A7">
      <w:pPr>
        <w:spacing w:before="240" w:after="200"/>
      </w:pPr>
      <w:r>
        <w:t>/How much does Emsculpt NEO cost</w:t>
      </w:r>
    </w:p>
    <w:p w14:paraId="00000003" w14:textId="77777777" w:rsidR="00DE59E9" w:rsidRDefault="006D07A7">
      <w:pPr>
        <w:spacing w:before="240" w:after="200"/>
      </w:pPr>
      <w:r>
        <w:t>KW: How much does Emsculpt NEO cost</w:t>
      </w:r>
    </w:p>
    <w:p w14:paraId="00000004" w14:textId="77777777" w:rsidR="00DE59E9" w:rsidRDefault="006D07A7">
      <w:pPr>
        <w:spacing w:before="240" w:after="200"/>
      </w:pPr>
      <w:r>
        <w:t>Meta: How much does Emsculpt NEO cost? Potential patients want to learn more about this revolutionary body sculpting and fat burning treatment, including prices.</w:t>
      </w:r>
    </w:p>
    <w:p w14:paraId="00000005" w14:textId="77777777" w:rsidR="00DE59E9" w:rsidRDefault="006D07A7">
      <w:pPr>
        <w:spacing w:before="240" w:after="200"/>
      </w:pPr>
      <w:r>
        <w:t>How Much Does Emsculpt NEO Cost? | Price Breakdown</w:t>
      </w:r>
    </w:p>
    <w:p w14:paraId="636B9854" w14:textId="77777777" w:rsidR="00D70E57" w:rsidRDefault="006D07A7">
      <w:pPr>
        <w:spacing w:before="240" w:after="200"/>
      </w:pPr>
      <w:r>
        <w:t xml:space="preserve">If you have read recent reviews and seen </w:t>
      </w:r>
      <w:r w:rsidRPr="00D70E57">
        <w:rPr>
          <w:u w:val="single"/>
        </w:rPr>
        <w:t>be</w:t>
      </w:r>
      <w:r w:rsidRPr="00D70E57">
        <w:rPr>
          <w:u w:val="single"/>
        </w:rPr>
        <w:t>fore and after pictures</w:t>
      </w:r>
      <w:r>
        <w:t xml:space="preserve">, you know that the new Emsculpt NEO is in a class of its own. </w:t>
      </w:r>
    </w:p>
    <w:p w14:paraId="00000006" w14:textId="25B80289" w:rsidR="00DE59E9" w:rsidRDefault="006D07A7">
      <w:pPr>
        <w:spacing w:before="240" w:after="200"/>
      </w:pPr>
      <w:r>
        <w:t xml:space="preserve">If you are also like </w:t>
      </w:r>
      <w:r w:rsidR="00D70E57">
        <w:t>most</w:t>
      </w:r>
      <w:r>
        <w:t xml:space="preserve"> people researching this new treatment, you probably have one question left: How much does Emsculpt NEO cost? Read on to learn more ab</w:t>
      </w:r>
      <w:r>
        <w:t>out this treatment and the breakdown of Emsculpt NEO prices.</w:t>
      </w:r>
    </w:p>
    <w:p w14:paraId="00000007" w14:textId="77777777" w:rsidR="00DE59E9" w:rsidRDefault="006D07A7">
      <w:pPr>
        <w:spacing w:before="240" w:after="200"/>
      </w:pPr>
      <w:r>
        <w:t>What is Emsculpt NEO?</w:t>
      </w:r>
    </w:p>
    <w:p w14:paraId="00000008" w14:textId="46840104" w:rsidR="00DE59E9" w:rsidRDefault="006D07A7">
      <w:pPr>
        <w:spacing w:before="240" w:after="200"/>
      </w:pPr>
      <w:r w:rsidRPr="00D70E57">
        <w:rPr>
          <w:u w:val="single"/>
        </w:rPr>
        <w:t>Emsculpt NEO is a new treatment</w:t>
      </w:r>
      <w:r>
        <w:t xml:space="preserve"> that takes ordinary Emsculpt to the next level. This treatment uses the same High-Intensity Focused Electromagnetic (HIFEM) energy of the </w:t>
      </w:r>
      <w:r w:rsidR="00D70E57">
        <w:t>initi</w:t>
      </w:r>
      <w:r>
        <w:t>al treatment</w:t>
      </w:r>
      <w:r w:rsidR="00941930">
        <w:t>. It</w:t>
      </w:r>
      <w:r>
        <w:t xml:space="preserve"> </w:t>
      </w:r>
      <w:r w:rsidR="00941930">
        <w:t>then adds</w:t>
      </w:r>
      <w:r>
        <w:t xml:space="preserve"> Radio Frequency (RF). The addition of RF technology enhances the treatment’s ability to burn fat cells.</w:t>
      </w:r>
    </w:p>
    <w:p w14:paraId="00000009" w14:textId="4223F20A" w:rsidR="00DE59E9" w:rsidRDefault="006D07A7">
      <w:pPr>
        <w:spacing w:before="240" w:after="200"/>
      </w:pPr>
      <w:r>
        <w:t>During a quick, convenient 30-minute session, an applicator emits both the HIFEM and RF energies. Radiofrequency de</w:t>
      </w:r>
      <w:r>
        <w:t>livers thermal energy to the tissues, warming the muscles while heating fat cells. Within minutes, the subcutaneous fat cells in the treatment area begin to die.</w:t>
      </w:r>
    </w:p>
    <w:p w14:paraId="78094125" w14:textId="4E7DAE82" w:rsidR="00D70E57" w:rsidRPr="00D70E57" w:rsidRDefault="00D70E57" w:rsidP="00D70E57">
      <w:pPr>
        <w:spacing w:before="240" w:after="200"/>
        <w:jc w:val="right"/>
        <w:rPr>
          <w:u w:val="single"/>
        </w:rPr>
      </w:pPr>
      <w:r w:rsidRPr="00D70E57">
        <w:rPr>
          <w:u w:val="single"/>
        </w:rPr>
        <w:t>Related article: Burn Fat + Build Muscle &gt;&gt;</w:t>
      </w:r>
    </w:p>
    <w:p w14:paraId="0000000A" w14:textId="77777777" w:rsidR="00DE59E9" w:rsidRDefault="006D07A7">
      <w:pPr>
        <w:spacing w:before="240" w:after="200"/>
      </w:pPr>
      <w:r>
        <w:t>Simultaneously, the HIFEM energy penetrates the muscle tissues stimulating powerful contractio</w:t>
      </w:r>
      <w:r>
        <w:t>ns known as supramaximal contractions. The super contractions help the body create more muscle cells and enhance the existing muscle fibers. Not only does this treatment effectively reduce fat, but it also builds and sculpts sexy muscles at the same time.</w:t>
      </w:r>
    </w:p>
    <w:p w14:paraId="0000000B" w14:textId="77777777" w:rsidR="00DE59E9" w:rsidRDefault="006D07A7">
      <w:pPr>
        <w:spacing w:before="240" w:after="200"/>
      </w:pPr>
      <w:r>
        <w:t>How Much Does Emsculpt NEO Cost?</w:t>
      </w:r>
    </w:p>
    <w:p w14:paraId="0000000C" w14:textId="77777777" w:rsidR="00DE59E9" w:rsidRDefault="006D07A7">
      <w:pPr>
        <w:spacing w:before="240" w:after="200"/>
      </w:pPr>
      <w:r>
        <w:t>Emsculpt NEO treatments are highly customizable. This means that the treatment price will vary for different individuals. Certain factors affect the overall cost. Factors like the treatment location, number of muscle groups</w:t>
      </w:r>
      <w:r>
        <w:t xml:space="preserve"> being treated, the number of Emsculpt NEO sessions required to achieve optimal fat reduction and muscle stimulation, and various other factors all affect the ultimate cost of Emsculpt NEO.</w:t>
      </w:r>
    </w:p>
    <w:p w14:paraId="0000000D" w14:textId="12058E16" w:rsidR="00DE59E9" w:rsidRDefault="006D07A7">
      <w:pPr>
        <w:spacing w:before="240" w:after="200"/>
      </w:pPr>
      <w:r>
        <w:t>The best way to understand prices and get an Emsculpt NEO cost tai</w:t>
      </w:r>
      <w:r>
        <w:t xml:space="preserve">lored to your needs and budget is by scheduling a free consultation. When you have a consultation with </w:t>
      </w:r>
      <w:hyperlink r:id="rId4" w:history="1">
        <w:r w:rsidRPr="00D70E57">
          <w:rPr>
            <w:rStyle w:val="Hyperlink"/>
          </w:rPr>
          <w:t xml:space="preserve">Dermatology </w:t>
        </w:r>
        <w:r w:rsidRPr="00D70E57">
          <w:rPr>
            <w:rStyle w:val="Hyperlink"/>
          </w:rPr>
          <w:lastRenderedPageBreak/>
          <w:t>Laser Center,</w:t>
        </w:r>
      </w:hyperlink>
      <w:r w:rsidRPr="00D70E57">
        <w:rPr>
          <w:u w:val="single"/>
        </w:rPr>
        <w:t xml:space="preserve"> </w:t>
      </w:r>
      <w:r>
        <w:t>you speak one-on-one about Emsculpt NEO pricing with our knowledgeable staff. They evaluate your body and listen to your aesthetic desires. I</w:t>
      </w:r>
      <w:r>
        <w:t>f this treatment is right for you, they customize the perfect treatment plan that fits well within your price range.</w:t>
      </w:r>
    </w:p>
    <w:p w14:paraId="0000000E" w14:textId="77777777" w:rsidR="00DE59E9" w:rsidRDefault="006D07A7">
      <w:pPr>
        <w:spacing w:before="240" w:after="200"/>
      </w:pPr>
      <w:r>
        <w:t>How Can I Save on Emsculpt NEO Prices?</w:t>
      </w:r>
    </w:p>
    <w:p w14:paraId="0000000F" w14:textId="77777777" w:rsidR="00DE59E9" w:rsidRDefault="006D07A7">
      <w:pPr>
        <w:spacing w:before="240" w:after="200"/>
      </w:pPr>
      <w:r>
        <w:t>For those interested in this new body sculpting and fat reduction treatment, there ar</w:t>
      </w:r>
      <w:r>
        <w:t>e different ways you can save on Emsculpt NEO. Packaging treatments can reduce costs. Emsculpt NEO specials also offer significant discounts. Some establishments will also offer financing options.</w:t>
      </w:r>
    </w:p>
    <w:p w14:paraId="00000010" w14:textId="6932A972" w:rsidR="00DE59E9" w:rsidRDefault="006D07A7">
      <w:pPr>
        <w:spacing w:before="240" w:after="200"/>
      </w:pPr>
      <w:r>
        <w:t>The cost of Emsculpt NEO is more or less the same, regardle</w:t>
      </w:r>
      <w:r>
        <w:t xml:space="preserve">ss of where you receive the treatment. However, to get the best treatment results at the best price, you should search </w:t>
      </w:r>
      <w:r>
        <w:t xml:space="preserve">for a provider with the most experience and expertise with this new treatment. Emsculpt NEO is a technique-sensitive treatment. The </w:t>
      </w:r>
      <w:r>
        <w:t>more skilled the person performing the treatment, the better the results.</w:t>
      </w:r>
    </w:p>
    <w:p w14:paraId="00000011" w14:textId="77777777" w:rsidR="00DE59E9" w:rsidRDefault="006D07A7">
      <w:pPr>
        <w:spacing w:before="240" w:after="200"/>
      </w:pPr>
      <w:r>
        <w:t>While we understand how crucial it is to know the answer to the question, how much does Emsculpt NEO cost? We also want to stress the importance of selecting the most reputable, skil</w:t>
      </w:r>
      <w:r>
        <w:t>led professional for your Emsculpt NEO needs.</w:t>
      </w:r>
    </w:p>
    <w:p w14:paraId="00000012" w14:textId="77777777" w:rsidR="00DE59E9" w:rsidRDefault="006D07A7">
      <w:pPr>
        <w:spacing w:before="240" w:after="200"/>
      </w:pPr>
      <w:r>
        <w:t>Emsculpt NEO Near Me</w:t>
      </w:r>
    </w:p>
    <w:p w14:paraId="00000013" w14:textId="7FF87EA7" w:rsidR="00DE59E9" w:rsidRDefault="006D07A7">
      <w:pPr>
        <w:spacing w:before="240" w:after="200"/>
      </w:pPr>
      <w:r>
        <w:t xml:space="preserve">If you want to learn more about Emsculpt NEO and how to get optimal fat reduction + body shaping, contact Dermatology Laser Center. </w:t>
      </w:r>
      <w:r w:rsidRPr="00D70E57">
        <w:rPr>
          <w:u w:val="single"/>
        </w:rPr>
        <w:t xml:space="preserve">We are a premier Emsculpt NEO provider </w:t>
      </w:r>
      <w:r w:rsidR="00D70E57" w:rsidRPr="00D70E57">
        <w:rPr>
          <w:u w:val="single"/>
        </w:rPr>
        <w:t>in Baltimore county</w:t>
      </w:r>
      <w:r>
        <w:t>. Call us at 410-356-0000 or reach out to us online to schedule your consultation and achieve your personalized Emsculpt NEO treatment plan.</w:t>
      </w:r>
    </w:p>
    <w:p w14:paraId="00000014" w14:textId="77777777" w:rsidR="00DE59E9" w:rsidRDefault="00DE59E9"/>
    <w:sectPr w:rsidR="00DE59E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MLMwsDA0MTcyNTBT0lEKTi0uzszPAykwrAUAAwkAtCwAAAA="/>
  </w:docVars>
  <w:rsids>
    <w:rsidRoot w:val="00DE59E9"/>
    <w:rsid w:val="006D07A7"/>
    <w:rsid w:val="00941930"/>
    <w:rsid w:val="00D70E57"/>
    <w:rsid w:val="00DE59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9B76D"/>
  <w15:docId w15:val="{237D6BD2-9BB3-41A4-A813-3FB02ABC0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D70E57"/>
    <w:rPr>
      <w:color w:val="0000FF" w:themeColor="hyperlink"/>
      <w:u w:val="single"/>
    </w:rPr>
  </w:style>
  <w:style w:type="character" w:styleId="UnresolvedMention">
    <w:name w:val="Unresolved Mention"/>
    <w:basedOn w:val="DefaultParagraphFont"/>
    <w:uiPriority w:val="99"/>
    <w:semiHidden/>
    <w:unhideWhenUsed/>
    <w:rsid w:val="00D70E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new-body-sculpting-treatment-simultaneously-builds-muscle-while-212686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97</Words>
  <Characters>3407</Characters>
  <Application>Microsoft Office Word</Application>
  <DocSecurity>0</DocSecurity>
  <Lines>28</Lines>
  <Paragraphs>7</Paragraphs>
  <ScaleCrop>false</ScaleCrop>
  <Company/>
  <LinksUpToDate>false</LinksUpToDate>
  <CharactersWithSpaces>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5</cp:revision>
  <dcterms:created xsi:type="dcterms:W3CDTF">2021-04-29T16:20:00Z</dcterms:created>
  <dcterms:modified xsi:type="dcterms:W3CDTF">2021-04-29T16:27:00Z</dcterms:modified>
</cp:coreProperties>
</file>